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354" w:rsidRDefault="00181418" w:rsidP="00501E82">
      <w:pPr>
        <w:rPr>
          <w:rFonts w:ascii="Calibri" w:hAnsi="Calibri" w:cs="Calibri"/>
          <w:b/>
          <w:sz w:val="28"/>
          <w:szCs w:val="28"/>
        </w:rPr>
      </w:pPr>
      <w:r w:rsidRPr="005C5F03">
        <w:rPr>
          <w:rFonts w:ascii="Calibri" w:hAnsi="Calibri" w:cs="Calibri"/>
          <w:b/>
          <w:sz w:val="28"/>
          <w:szCs w:val="28"/>
        </w:rPr>
        <w:t>Survya Pratap Singh</w:t>
      </w:r>
    </w:p>
    <w:p w:rsidR="00B47DA8" w:rsidRPr="00092354" w:rsidRDefault="00B47DA8" w:rsidP="00501E82">
      <w:pPr>
        <w:rPr>
          <w:rFonts w:ascii="Calibri" w:hAnsi="Calibri" w:cs="Calibri"/>
          <w:b/>
          <w:sz w:val="28"/>
          <w:szCs w:val="28"/>
        </w:rPr>
      </w:pPr>
      <w:r w:rsidRPr="00ED1746">
        <w:rPr>
          <w:rFonts w:ascii="Calibri" w:hAnsi="Calibri" w:cs="Calibri"/>
          <w:sz w:val="18"/>
          <w:szCs w:val="18"/>
        </w:rPr>
        <w:t>245 W Norwich Ave</w:t>
      </w:r>
      <w:r w:rsidR="00092354" w:rsidRPr="00092354">
        <w:rPr>
          <w:rFonts w:ascii="Calibri" w:hAnsi="Calibri" w:cs="Calibri"/>
          <w:sz w:val="18"/>
          <w:szCs w:val="18"/>
        </w:rPr>
        <w:t>,</w:t>
      </w:r>
      <w:r w:rsidR="00092354">
        <w:rPr>
          <w:rFonts w:ascii="Calibri" w:hAnsi="Calibri" w:cs="Calibri"/>
          <w:sz w:val="18"/>
          <w:szCs w:val="18"/>
        </w:rPr>
        <w:t xml:space="preserve"> </w:t>
      </w:r>
      <w:r w:rsidRPr="00ED1746">
        <w:rPr>
          <w:rFonts w:ascii="Calibri" w:hAnsi="Calibri" w:cs="Calibri"/>
          <w:sz w:val="18"/>
          <w:szCs w:val="18"/>
        </w:rPr>
        <w:t>Columbus OH 43201</w:t>
      </w:r>
    </w:p>
    <w:p w:rsidR="003D72C3" w:rsidRPr="00ED1746" w:rsidRDefault="009E24F5" w:rsidP="00501E82">
      <w:pPr>
        <w:rPr>
          <w:rFonts w:ascii="Calibri" w:hAnsi="Calibri" w:cs="Calibri"/>
          <w:sz w:val="18"/>
          <w:szCs w:val="18"/>
        </w:rPr>
      </w:pPr>
      <w:r w:rsidRPr="00ED1746">
        <w:rPr>
          <w:rFonts w:ascii="Calibri" w:hAnsi="Calibri" w:cs="Calibri"/>
          <w:sz w:val="18"/>
          <w:szCs w:val="18"/>
        </w:rPr>
        <w:t>M</w:t>
      </w:r>
      <w:r w:rsidR="003D72C3" w:rsidRPr="00ED1746">
        <w:rPr>
          <w:rFonts w:ascii="Calibri" w:hAnsi="Calibri" w:cs="Calibri"/>
          <w:sz w:val="18"/>
          <w:szCs w:val="18"/>
        </w:rPr>
        <w:t>ob: 937-581-6431</w:t>
      </w:r>
      <w:r w:rsidR="00B47DA8" w:rsidRPr="00ED1746">
        <w:rPr>
          <w:rFonts w:ascii="Calibri" w:hAnsi="Calibri" w:cs="Calibri"/>
          <w:sz w:val="18"/>
          <w:szCs w:val="18"/>
        </w:rPr>
        <w:t xml:space="preserve"> | E-mail</w:t>
      </w:r>
      <w:r w:rsidR="003D72C3" w:rsidRPr="00ED1746">
        <w:rPr>
          <w:rFonts w:ascii="Calibri" w:hAnsi="Calibri" w:cs="Calibri"/>
          <w:sz w:val="18"/>
          <w:szCs w:val="18"/>
        </w:rPr>
        <w:t xml:space="preserve">: </w:t>
      </w:r>
      <w:hyperlink r:id="rId8" w:history="1">
        <w:r w:rsidR="003D72C3" w:rsidRPr="00ED1746">
          <w:rPr>
            <w:rStyle w:val="Hyperlink"/>
            <w:rFonts w:ascii="Calibri" w:hAnsi="Calibri" w:cs="Calibri"/>
            <w:sz w:val="18"/>
            <w:szCs w:val="18"/>
          </w:rPr>
          <w:t>singh.survya@gmail.com</w:t>
        </w:r>
      </w:hyperlink>
    </w:p>
    <w:p w:rsidR="008800BD" w:rsidRDefault="00496991" w:rsidP="00501E82">
      <w:pPr>
        <w:pStyle w:val="BodyText"/>
        <w:rPr>
          <w:rFonts w:ascii="Calibri" w:hAnsi="Calibri" w:cs="Calibri"/>
          <w:sz w:val="20"/>
          <w:szCs w:val="20"/>
        </w:rPr>
      </w:pPr>
      <w:r w:rsidRPr="00ED1746">
        <w:rPr>
          <w:rFonts w:ascii="Calibri" w:hAnsi="Calibri" w:cs="Calibri"/>
          <w:sz w:val="18"/>
          <w:szCs w:val="18"/>
        </w:rPr>
        <w:t>Website</w:t>
      </w:r>
      <w:r w:rsidR="00F71DF2" w:rsidRPr="00ED1746">
        <w:rPr>
          <w:rFonts w:ascii="Calibri" w:hAnsi="Calibri" w:cs="Calibri"/>
          <w:sz w:val="18"/>
          <w:szCs w:val="18"/>
        </w:rPr>
        <w:t xml:space="preserve">: </w:t>
      </w:r>
      <w:hyperlink r:id="rId9" w:history="1">
        <w:r w:rsidR="008800BD" w:rsidRPr="00ED1746">
          <w:rPr>
            <w:rStyle w:val="Hyperlink"/>
            <w:rFonts w:ascii="Calibri" w:hAnsi="Calibri" w:cs="Calibri"/>
            <w:sz w:val="18"/>
            <w:szCs w:val="18"/>
          </w:rPr>
          <w:t>https://survya.com</w:t>
        </w:r>
      </w:hyperlink>
      <w:r w:rsidR="008800BD" w:rsidRPr="00ED1746">
        <w:rPr>
          <w:rFonts w:ascii="Calibri" w:hAnsi="Calibri" w:cs="Calibri"/>
          <w:sz w:val="18"/>
          <w:szCs w:val="18"/>
        </w:rPr>
        <w:t xml:space="preserve"> |LinkedIn: </w:t>
      </w:r>
      <w:hyperlink r:id="rId10" w:history="1">
        <w:r w:rsidR="008800BD" w:rsidRPr="00ED1746">
          <w:rPr>
            <w:rStyle w:val="Hyperlink"/>
            <w:rFonts w:ascii="Calibri" w:hAnsi="Calibri" w:cs="Calibri"/>
            <w:sz w:val="18"/>
            <w:szCs w:val="18"/>
          </w:rPr>
          <w:t>https://www.linkedin.com/in/survya/</w:t>
        </w:r>
      </w:hyperlink>
    </w:p>
    <w:p w:rsidR="00A40181" w:rsidRPr="008800BD" w:rsidRDefault="00A40181" w:rsidP="00A40181">
      <w:pPr>
        <w:pStyle w:val="BodyText"/>
        <w:rPr>
          <w:rFonts w:ascii="Calibri" w:hAnsi="Calibri" w:cs="Calibri"/>
          <w:color w:val="0000FF"/>
          <w:sz w:val="20"/>
          <w:szCs w:val="20"/>
          <w:u w:val="single"/>
        </w:rPr>
      </w:pPr>
    </w:p>
    <w:p w:rsidR="0064365D" w:rsidRPr="00847E7E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847E7E">
        <w:rPr>
          <w:rFonts w:ascii="Calibri" w:hAnsi="Calibri" w:cs="Calibri"/>
          <w:b/>
          <w:bCs/>
          <w:sz w:val="22"/>
          <w:szCs w:val="22"/>
        </w:rPr>
        <w:t>SUMMARY</w:t>
      </w:r>
      <w:r w:rsidR="0064365D" w:rsidRPr="00847E7E">
        <w:rPr>
          <w:rFonts w:ascii="Calibri" w:hAnsi="Calibri" w:cs="Calibri"/>
          <w:b/>
          <w:bCs/>
          <w:sz w:val="22"/>
          <w:szCs w:val="22"/>
        </w:rPr>
        <w:t>:</w:t>
      </w:r>
    </w:p>
    <w:p w:rsidR="00C30AB5" w:rsidRPr="005C5F03" w:rsidRDefault="0094025A" w:rsidP="009D152E">
      <w:pPr>
        <w:pStyle w:val="BodyText"/>
        <w:jc w:val="both"/>
        <w:rPr>
          <w:rFonts w:ascii="Calibri" w:hAnsi="Calibri" w:cs="Calibri"/>
          <w:bCs/>
          <w:sz w:val="20"/>
          <w:szCs w:val="20"/>
        </w:rPr>
      </w:pPr>
      <w:r w:rsidRPr="005C5F03">
        <w:rPr>
          <w:rFonts w:ascii="Calibri" w:hAnsi="Calibri" w:cs="Calibri"/>
          <w:bCs/>
          <w:sz w:val="20"/>
          <w:szCs w:val="20"/>
        </w:rPr>
        <w:t xml:space="preserve">Current MS student and </w:t>
      </w:r>
      <w:r w:rsidR="00EE720A">
        <w:rPr>
          <w:rFonts w:ascii="Calibri" w:hAnsi="Calibri" w:cs="Calibri"/>
          <w:bCs/>
          <w:sz w:val="20"/>
          <w:szCs w:val="20"/>
        </w:rPr>
        <w:t>Information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F86FFF">
        <w:rPr>
          <w:rFonts w:ascii="Calibri" w:hAnsi="Calibri" w:cs="Calibri"/>
          <w:bCs/>
          <w:sz w:val="20"/>
          <w:szCs w:val="20"/>
        </w:rPr>
        <w:t>Security professional with 4.5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3A76EA">
        <w:rPr>
          <w:rFonts w:ascii="Calibri" w:hAnsi="Calibri" w:cs="Calibri"/>
          <w:bCs/>
          <w:sz w:val="20"/>
          <w:szCs w:val="20"/>
        </w:rPr>
        <w:t xml:space="preserve">years of diversified experience 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in infrastructure security, vulnerability assessment, threat </w:t>
      </w:r>
      <w:r w:rsidR="00F86FFF" w:rsidRPr="005C5F03">
        <w:rPr>
          <w:rFonts w:ascii="Calibri" w:hAnsi="Calibri" w:cs="Calibri"/>
          <w:bCs/>
          <w:sz w:val="20"/>
          <w:szCs w:val="20"/>
        </w:rPr>
        <w:t>intelligence, perimeter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endpoint </w:t>
      </w:r>
      <w:r w:rsidR="00115EA6" w:rsidRPr="005C5F03">
        <w:rPr>
          <w:rFonts w:ascii="Calibri" w:hAnsi="Calibri" w:cs="Calibri"/>
          <w:bCs/>
          <w:noProof/>
          <w:sz w:val="20"/>
          <w:szCs w:val="20"/>
        </w:rPr>
        <w:t>security</w:t>
      </w:r>
      <w:r w:rsidR="008B797C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and development.</w:t>
      </w:r>
    </w:p>
    <w:p w:rsidR="009D152E" w:rsidRPr="005C5F03" w:rsidRDefault="009D152E" w:rsidP="009D152E">
      <w:pPr>
        <w:pStyle w:val="BodyText"/>
        <w:rPr>
          <w:rFonts w:ascii="Calibri" w:hAnsi="Calibri" w:cs="Calibri"/>
          <w:bCs/>
          <w:sz w:val="20"/>
          <w:szCs w:val="20"/>
        </w:rPr>
      </w:pPr>
    </w:p>
    <w:p w:rsidR="00FC5BCA" w:rsidRPr="00D771E2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D771E2">
        <w:rPr>
          <w:rFonts w:ascii="Calibri" w:hAnsi="Calibri" w:cs="Calibri"/>
          <w:b/>
          <w:bCs/>
          <w:sz w:val="22"/>
          <w:szCs w:val="22"/>
        </w:rPr>
        <w:t>EDUCATION</w:t>
      </w:r>
    </w:p>
    <w:p w:rsidR="00CC3465" w:rsidRPr="005C5F03" w:rsidRDefault="006410C0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W</w:t>
      </w:r>
      <w:r w:rsidR="00D771E2">
        <w:rPr>
          <w:rFonts w:ascii="Calibri" w:hAnsi="Calibri" w:cs="Calibri,Bold"/>
          <w:b/>
          <w:bCs/>
          <w:sz w:val="22"/>
          <w:szCs w:val="22"/>
        </w:rPr>
        <w:t>right State University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="00CC3465" w:rsidRPr="005C5F03">
        <w:rPr>
          <w:rFonts w:ascii="Calibri" w:hAnsi="Calibri" w:cs="Calibri"/>
          <w:sz w:val="20"/>
          <w:szCs w:val="20"/>
        </w:rPr>
        <w:t xml:space="preserve">Dayton OH, USA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847E7E">
        <w:rPr>
          <w:rFonts w:ascii="Calibri" w:hAnsi="Calibri" w:cs="Calibri"/>
          <w:sz w:val="20"/>
          <w:szCs w:val="20"/>
        </w:rPr>
        <w:t xml:space="preserve">     Aug. 2015 - </w:t>
      </w:r>
      <w:r w:rsidR="00347262">
        <w:rPr>
          <w:rFonts w:ascii="Calibri" w:hAnsi="Calibri" w:cs="Calibri"/>
          <w:sz w:val="20"/>
          <w:szCs w:val="20"/>
        </w:rPr>
        <w:t>Aug</w:t>
      </w:r>
      <w:r w:rsidR="00CC3465" w:rsidRPr="005C5F03">
        <w:rPr>
          <w:rFonts w:ascii="Calibri" w:hAnsi="Calibri" w:cs="Calibri"/>
          <w:sz w:val="20"/>
          <w:szCs w:val="20"/>
        </w:rPr>
        <w:t>. 2017(Expected)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FD2339" w:rsidRPr="005C5F03">
        <w:rPr>
          <w:rFonts w:ascii="Calibri" w:hAnsi="Calibri" w:cs="Calibri,Bold"/>
          <w:b/>
          <w:bCs/>
          <w:sz w:val="20"/>
          <w:szCs w:val="20"/>
        </w:rPr>
        <w:t>- GPA: 3.85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oncentration: Cyber Network Security, Host Computer Security, Cloud Computing Security, Information Security and IOT Security.</w:t>
      </w:r>
    </w:p>
    <w:p w:rsidR="00CC3465" w:rsidRPr="00EE720A" w:rsidRDefault="00CC3465" w:rsidP="00EE720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/>
        <w:ind w:left="360" w:hanging="180"/>
        <w:jc w:val="both"/>
        <w:rPr>
          <w:rFonts w:cs="Calibri"/>
          <w:sz w:val="20"/>
          <w:szCs w:val="20"/>
        </w:rPr>
      </w:pPr>
      <w:r w:rsidRPr="00EE720A">
        <w:rPr>
          <w:rFonts w:cs="Calibri"/>
          <w:sz w:val="20"/>
          <w:szCs w:val="20"/>
        </w:rPr>
        <w:t>Java Programmer Assistant in CS department, for assisting undergrad student with their programming projects.</w:t>
      </w:r>
    </w:p>
    <w:p w:rsidR="00CC3465" w:rsidRPr="005C5F03" w:rsidRDefault="00D771E2" w:rsidP="00EE720A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rm University</w:t>
      </w:r>
      <w:r w:rsidR="00542464" w:rsidRPr="006410C0">
        <w:rPr>
          <w:rFonts w:ascii="Calibri" w:hAnsi="Calibri" w:cs="Calibri,Bold"/>
          <w:b/>
          <w:bCs/>
          <w:sz w:val="22"/>
          <w:szCs w:val="22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="00847E7E">
        <w:rPr>
          <w:rFonts w:ascii="Calibri" w:hAnsi="Calibri" w:cs="Calibri"/>
          <w:sz w:val="20"/>
          <w:szCs w:val="20"/>
        </w:rPr>
        <w:tab/>
        <w:t xml:space="preserve">         </w:t>
      </w:r>
      <w:r>
        <w:rPr>
          <w:rFonts w:ascii="Calibri" w:hAnsi="Calibri" w:cs="Calibri"/>
          <w:sz w:val="20"/>
          <w:szCs w:val="20"/>
        </w:rPr>
        <w:t xml:space="preserve">                </w:t>
      </w:r>
      <w:r w:rsidR="006410C0">
        <w:rPr>
          <w:rFonts w:ascii="Calibri" w:hAnsi="Calibri" w:cs="Calibri"/>
          <w:sz w:val="20"/>
          <w:szCs w:val="20"/>
        </w:rPr>
        <w:t>Apr</w:t>
      </w:r>
      <w:r w:rsidR="00847E7E">
        <w:rPr>
          <w:rFonts w:ascii="Calibri" w:hAnsi="Calibri" w:cs="Calibri"/>
          <w:sz w:val="20"/>
          <w:szCs w:val="20"/>
        </w:rPr>
        <w:t>.</w:t>
      </w:r>
      <w:r w:rsidR="006410C0">
        <w:rPr>
          <w:rFonts w:ascii="Calibri" w:hAnsi="Calibri" w:cs="Calibri"/>
          <w:sz w:val="20"/>
          <w:szCs w:val="20"/>
        </w:rPr>
        <w:t xml:space="preserve"> 2008 - </w:t>
      </w:r>
      <w:r w:rsidR="001A3CBF">
        <w:rPr>
          <w:rFonts w:ascii="Calibri" w:hAnsi="Calibri" w:cs="Calibri"/>
          <w:sz w:val="20"/>
          <w:szCs w:val="20"/>
        </w:rPr>
        <w:t>Apr</w:t>
      </w:r>
      <w:r w:rsidR="00CC3465" w:rsidRPr="005C5F03">
        <w:rPr>
          <w:rFonts w:ascii="Calibri" w:hAnsi="Calibri" w:cs="Calibri"/>
          <w:sz w:val="20"/>
          <w:szCs w:val="20"/>
        </w:rPr>
        <w:t>. 2012</w:t>
      </w:r>
    </w:p>
    <w:p w:rsidR="009D152E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3B13D5" w:rsidRPr="005C5F03" w:rsidRDefault="003B13D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</w:p>
    <w:p w:rsidR="00CC3465" w:rsidRPr="003B13D5" w:rsidRDefault="00CC346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47E7E">
        <w:rPr>
          <w:rFonts w:ascii="Calibri" w:hAnsi="Calibri" w:cs="Calibri"/>
          <w:b/>
          <w:bCs/>
          <w:sz w:val="22"/>
          <w:szCs w:val="22"/>
        </w:rPr>
        <w:t>SKILLS</w:t>
      </w:r>
      <w:r w:rsidR="00847E7E">
        <w:rPr>
          <w:rFonts w:ascii="Calibri" w:hAnsi="Calibri" w:cs="Calibri"/>
          <w:b/>
          <w:bCs/>
          <w:sz w:val="22"/>
          <w:szCs w:val="22"/>
        </w:rPr>
        <w:t>:</w:t>
      </w:r>
      <w:r w:rsidR="003B13D5" w:rsidRPr="003B13D5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B16487" w:rsidRPr="005C5F03">
        <w:rPr>
          <w:rFonts w:ascii="Calibri" w:hAnsi="Calibri" w:cs="Calibri"/>
          <w:sz w:val="20"/>
          <w:szCs w:val="20"/>
        </w:rPr>
        <w:t xml:space="preserve">ligence, IAM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>Guard, SecureAuth</w:t>
      </w:r>
      <w:r w:rsidR="009E24F5">
        <w:rPr>
          <w:rFonts w:ascii="Calibri" w:hAnsi="Calibri" w:cs="Calibri"/>
          <w:sz w:val="20"/>
          <w:szCs w:val="20"/>
        </w:rPr>
        <w:t xml:space="preserve">, </w:t>
      </w:r>
      <w:r w:rsidR="009E566E">
        <w:rPr>
          <w:rFonts w:ascii="Calibri" w:hAnsi="Calibri" w:cs="Calibri"/>
          <w:sz w:val="20"/>
          <w:szCs w:val="20"/>
        </w:rPr>
        <w:t xml:space="preserve">SSL, VPN, </w:t>
      </w:r>
      <w:r w:rsidR="00014DEC">
        <w:rPr>
          <w:rFonts w:ascii="Calibri" w:hAnsi="Calibri" w:cs="Calibri"/>
          <w:sz w:val="20"/>
          <w:szCs w:val="20"/>
        </w:rPr>
        <w:t>IDS/</w:t>
      </w:r>
      <w:r w:rsidR="00C16618">
        <w:rPr>
          <w:rFonts w:ascii="Calibri" w:hAnsi="Calibri" w:cs="Calibri"/>
          <w:sz w:val="20"/>
          <w:szCs w:val="20"/>
        </w:rPr>
        <w:t>IPS, JAVA</w:t>
      </w:r>
      <w:r w:rsidR="00014DEC">
        <w:rPr>
          <w:rFonts w:ascii="Calibri" w:hAnsi="Calibri" w:cs="Calibri"/>
          <w:sz w:val="20"/>
          <w:szCs w:val="20"/>
        </w:rPr>
        <w:t>, Python</w:t>
      </w:r>
      <w:r w:rsidRPr="005C5F03">
        <w:rPr>
          <w:rFonts w:ascii="Calibri" w:hAnsi="Calibri" w:cs="Calibri"/>
          <w:sz w:val="20"/>
          <w:szCs w:val="20"/>
        </w:rPr>
        <w:t>, Excel Macros</w:t>
      </w:r>
      <w:r w:rsidR="003B13D5">
        <w:rPr>
          <w:rFonts w:ascii="Calibri" w:hAnsi="Calibri" w:cs="Calibri"/>
          <w:sz w:val="20"/>
          <w:szCs w:val="20"/>
        </w:rPr>
        <w:t xml:space="preserve">, </w:t>
      </w:r>
      <w:r w:rsidR="00F95B9C">
        <w:rPr>
          <w:rFonts w:ascii="Calibri" w:hAnsi="Calibri" w:cs="Calibri"/>
          <w:sz w:val="20"/>
          <w:szCs w:val="20"/>
        </w:rPr>
        <w:t>GitHub</w:t>
      </w:r>
      <w:r w:rsidR="00C16618">
        <w:rPr>
          <w:rFonts w:ascii="Calibri" w:hAnsi="Calibri" w:cs="Calibri"/>
          <w:sz w:val="20"/>
          <w:szCs w:val="20"/>
        </w:rPr>
        <w:t xml:space="preserve">, </w:t>
      </w:r>
      <w:r w:rsidR="00014DEC">
        <w:rPr>
          <w:rFonts w:ascii="Calibri" w:hAnsi="Calibri" w:cs="Calibri"/>
          <w:sz w:val="20"/>
          <w:szCs w:val="20"/>
        </w:rPr>
        <w:t xml:space="preserve">TCP/IP </w:t>
      </w:r>
      <w:r w:rsidR="009E24F5">
        <w:rPr>
          <w:rFonts w:ascii="Calibri" w:hAnsi="Calibri" w:cs="Calibri"/>
          <w:sz w:val="20"/>
          <w:szCs w:val="20"/>
        </w:rPr>
        <w:t xml:space="preserve">and </w:t>
      </w:r>
      <w:r w:rsidR="009E566E">
        <w:rPr>
          <w:rFonts w:ascii="Calibri" w:hAnsi="Calibri" w:cs="Calibri"/>
          <w:sz w:val="20"/>
          <w:szCs w:val="20"/>
        </w:rPr>
        <w:t xml:space="preserve">Kali </w:t>
      </w:r>
      <w:r w:rsidR="009E24F5">
        <w:rPr>
          <w:rFonts w:ascii="Calibri" w:hAnsi="Calibri" w:cs="Calibri"/>
          <w:sz w:val="20"/>
          <w:szCs w:val="20"/>
        </w:rPr>
        <w:t>Linux.</w:t>
      </w:r>
    </w:p>
    <w:p w:rsidR="00CC3465" w:rsidRPr="003B13D5" w:rsidRDefault="009E24F5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47E7E">
        <w:rPr>
          <w:rFonts w:ascii="Calibri" w:hAnsi="Calibri" w:cs="Calibri"/>
          <w:b/>
          <w:bCs/>
          <w:sz w:val="22"/>
          <w:szCs w:val="22"/>
        </w:rPr>
        <w:t>CERTIFICATIONS</w:t>
      </w:r>
      <w:r w:rsidR="00847E7E">
        <w:rPr>
          <w:rFonts w:ascii="Calibri" w:hAnsi="Calibri" w:cs="Calibri"/>
          <w:b/>
          <w:bCs/>
          <w:sz w:val="22"/>
          <w:szCs w:val="22"/>
        </w:rPr>
        <w:t>:</w:t>
      </w:r>
      <w:r w:rsidR="003B13D5" w:rsidRPr="003B13D5">
        <w:rPr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Fonts w:ascii="Calibri" w:hAnsi="Calibri" w:cs="Calibri"/>
          <w:sz w:val="20"/>
          <w:szCs w:val="20"/>
        </w:rPr>
        <w:t>CompTIA</w:t>
      </w:r>
      <w:r w:rsidRPr="005C5F03">
        <w:rPr>
          <w:rFonts w:ascii="Calibri" w:hAnsi="Calibri" w:cs="Calibri"/>
          <w:sz w:val="20"/>
          <w:szCs w:val="20"/>
        </w:rPr>
        <w:t xml:space="preserve"> Security+, Certified Ethical Hacker (CEH V8), Qualys Specialists Vulnerability Management Certified, MCITP -2008 R2</w:t>
      </w:r>
      <w:r>
        <w:rPr>
          <w:rFonts w:ascii="Calibri" w:hAnsi="Calibri" w:cs="Calibri"/>
          <w:sz w:val="20"/>
          <w:szCs w:val="20"/>
        </w:rPr>
        <w:t xml:space="preserve">, </w:t>
      </w:r>
      <w:r w:rsidRPr="005C5F03">
        <w:rPr>
          <w:rFonts w:ascii="Calibri" w:hAnsi="Calibri" w:cs="Calibri"/>
          <w:sz w:val="20"/>
          <w:szCs w:val="20"/>
        </w:rPr>
        <w:t>Venafi Security Certified Administrator 16, Oracle Cert</w:t>
      </w:r>
      <w:r>
        <w:rPr>
          <w:rFonts w:ascii="Calibri" w:hAnsi="Calibri" w:cs="Calibri"/>
          <w:sz w:val="20"/>
          <w:szCs w:val="20"/>
        </w:rPr>
        <w:t xml:space="preserve">ified Java Programmer (SCJP 6), </w:t>
      </w:r>
      <w:r w:rsidRPr="005C5F03">
        <w:rPr>
          <w:rFonts w:ascii="Calibri" w:hAnsi="Calibri" w:cs="Calibri"/>
          <w:sz w:val="20"/>
          <w:szCs w:val="20"/>
        </w:rPr>
        <w:t>CISSP- In Progress.</w:t>
      </w:r>
    </w:p>
    <w:p w:rsidR="00A40181" w:rsidRPr="00A40181" w:rsidRDefault="00A40181" w:rsidP="00A40181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</w:p>
    <w:p w:rsidR="00FF3D78" w:rsidRPr="00D771E2" w:rsidRDefault="00971BBE" w:rsidP="009D152E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D771E2">
        <w:rPr>
          <w:rFonts w:ascii="Calibri" w:hAnsi="Calibri" w:cs="Calibri"/>
          <w:b/>
          <w:bCs/>
          <w:sz w:val="22"/>
          <w:szCs w:val="22"/>
        </w:rPr>
        <w:t xml:space="preserve">PROFESSIONAL </w:t>
      </w:r>
      <w:r w:rsidR="00FF3D78" w:rsidRPr="00D771E2">
        <w:rPr>
          <w:rFonts w:ascii="Calibri" w:hAnsi="Calibri" w:cs="Calibri"/>
          <w:b/>
          <w:bCs/>
          <w:sz w:val="22"/>
          <w:szCs w:val="22"/>
        </w:rPr>
        <w:t>EXPERIENCE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NiSourc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>- Columbus OH, USA</w:t>
      </w:r>
      <w:r w:rsidR="00CC3465" w:rsidRPr="005C5F03">
        <w:rPr>
          <w:rFonts w:ascii="Calibri" w:hAnsi="Calibri" w:cs="Calibri"/>
          <w:sz w:val="20"/>
          <w:szCs w:val="20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B16487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Optimization of checkpoint firewall by cleaning up the unwanted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Pr="005C5F03">
        <w:rPr>
          <w:rFonts w:cs="Calibri"/>
          <w:sz w:val="20"/>
          <w:szCs w:val="20"/>
        </w:rPr>
        <w:t>mon Security Man</w:t>
      </w:r>
      <w:r w:rsidR="00F86FFF">
        <w:rPr>
          <w:rFonts w:cs="Calibri"/>
          <w:sz w:val="20"/>
          <w:szCs w:val="20"/>
        </w:rPr>
        <w:t>a</w:t>
      </w:r>
      <w:r w:rsidRPr="005C5F03">
        <w:rPr>
          <w:rFonts w:cs="Calibri"/>
          <w:sz w:val="20"/>
          <w:szCs w:val="20"/>
        </w:rPr>
        <w:t xml:space="preserve">ger </w:t>
      </w:r>
      <w:r w:rsidR="00496991" w:rsidRPr="005C5F03">
        <w:rPr>
          <w:rFonts w:cs="Calibri"/>
          <w:sz w:val="20"/>
          <w:szCs w:val="20"/>
        </w:rPr>
        <w:t>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</w:t>
      </w:r>
      <w:r w:rsidRPr="00552493">
        <w:rPr>
          <w:rFonts w:cs="Calibri"/>
          <w:noProof/>
          <w:sz w:val="20"/>
          <w:szCs w:val="20"/>
        </w:rPr>
        <w:t>next</w:t>
      </w:r>
      <w:r w:rsidR="00552493">
        <w:rPr>
          <w:rFonts w:cs="Calibri"/>
          <w:noProof/>
          <w:sz w:val="20"/>
          <w:szCs w:val="20"/>
        </w:rPr>
        <w:t>-</w:t>
      </w:r>
      <w:r w:rsidRPr="00552493">
        <w:rPr>
          <w:rFonts w:cs="Calibri"/>
          <w:noProof/>
          <w:sz w:val="20"/>
          <w:szCs w:val="20"/>
        </w:rPr>
        <w:t>generation</w:t>
      </w:r>
      <w:r w:rsidRPr="005C5F03">
        <w:rPr>
          <w:rFonts w:cs="Calibri"/>
          <w:sz w:val="20"/>
          <w:szCs w:val="20"/>
        </w:rPr>
        <w:t xml:space="preserve">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outhwest Airlines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="00CC3465"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daily task of rotating, issuing and managing SSH keys and </w:t>
      </w:r>
      <w:r w:rsidR="0052616F">
        <w:rPr>
          <w:rFonts w:cs="Calibri"/>
          <w:sz w:val="20"/>
          <w:szCs w:val="20"/>
        </w:rPr>
        <w:t xml:space="preserve">PKI </w:t>
      </w:r>
      <w:r w:rsidRPr="005C5F03">
        <w:rPr>
          <w:rFonts w:cs="Calibri"/>
          <w:sz w:val="20"/>
          <w:szCs w:val="20"/>
        </w:rPr>
        <w:t>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Dsw Inc.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="00CC3465"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 xml:space="preserve">CyberArk, and </w:t>
      </w:r>
      <w:r w:rsidR="000A17E5" w:rsidRPr="005C5F03">
        <w:rPr>
          <w:rFonts w:cs="Calibri"/>
          <w:sz w:val="20"/>
          <w:szCs w:val="20"/>
        </w:rPr>
        <w:t>Proof point</w:t>
      </w:r>
      <w:r w:rsidRPr="005C5F03">
        <w:rPr>
          <w:rFonts w:cs="Calibri"/>
          <w:sz w:val="20"/>
          <w:szCs w:val="20"/>
        </w:rPr>
        <w:t xml:space="preserve">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Accentur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  <w:t xml:space="preserve">      May</w:t>
      </w:r>
      <w:r w:rsidR="00CC3465" w:rsidRPr="005C5F03">
        <w:rPr>
          <w:rFonts w:ascii="Calibri" w:eastAsia="Calibri" w:hAnsi="Calibri" w:cs="Calibri"/>
          <w:sz w:val="20"/>
          <w:szCs w:val="20"/>
        </w:rPr>
        <w:t>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  <w:bookmarkStart w:id="0" w:name="_GoBack"/>
      <w:bookmarkEnd w:id="0"/>
    </w:p>
    <w:p w:rsidR="00CC3465" w:rsidRPr="009E24F5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 xml:space="preserve">Developed a TATC framework for testing of middleware web services using </w:t>
      </w:r>
      <w:r w:rsidR="000A17E5" w:rsidRPr="009E24F5">
        <w:rPr>
          <w:rFonts w:cs="Calibri"/>
          <w:sz w:val="20"/>
          <w:szCs w:val="20"/>
        </w:rPr>
        <w:t>ParaSoft</w:t>
      </w:r>
      <w:r w:rsidRPr="009E24F5">
        <w:rPr>
          <w:rFonts w:cs="Calibri"/>
          <w:sz w:val="20"/>
          <w:szCs w:val="20"/>
        </w:rPr>
        <w:t xml:space="preserve"> SOA </w:t>
      </w:r>
      <w:r w:rsidR="00552493">
        <w:rPr>
          <w:rFonts w:cs="Calibri"/>
          <w:noProof/>
          <w:sz w:val="20"/>
          <w:szCs w:val="20"/>
        </w:rPr>
        <w:t>T</w:t>
      </w:r>
      <w:r w:rsidRPr="00552493">
        <w:rPr>
          <w:rFonts w:cs="Calibri"/>
          <w:noProof/>
          <w:sz w:val="20"/>
          <w:szCs w:val="20"/>
        </w:rPr>
        <w:t>est</w:t>
      </w:r>
      <w:r w:rsidRPr="009E24F5">
        <w:rPr>
          <w:rFonts w:cs="Calibri"/>
          <w:sz w:val="20"/>
          <w:szCs w:val="20"/>
        </w:rPr>
        <w:t xml:space="preserve"> tool, which became the standardized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framework for SOA testing within the team.</w:t>
      </w:r>
    </w:p>
    <w:p w:rsidR="00CC3465" w:rsidRPr="009E24F5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>Performed vulnerability assessment of a web application for JPMC client by using Nessus tool and Burp Suite Proxy and helped them in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improving the security of the application.</w:t>
      </w:r>
    </w:p>
    <w:p w:rsidR="00CC3465" w:rsidRPr="009E24F5" w:rsidRDefault="000A17E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Lead</w:t>
      </w:r>
      <w:r w:rsidR="00CC3465" w:rsidRPr="009E24F5">
        <w:rPr>
          <w:rFonts w:cs="Calibri"/>
          <w:sz w:val="20"/>
          <w:szCs w:val="20"/>
        </w:rPr>
        <w:t xml:space="preserve"> a team of 4 quality analysts and trained new team members on SO</w:t>
      </w:r>
      <w:r>
        <w:rPr>
          <w:rFonts w:cs="Calibri"/>
          <w:sz w:val="20"/>
          <w:szCs w:val="20"/>
        </w:rPr>
        <w:t>A middleware testing using ParaS</w:t>
      </w:r>
      <w:r w:rsidR="00CC3465" w:rsidRPr="009E24F5">
        <w:rPr>
          <w:rFonts w:cs="Calibri"/>
          <w:sz w:val="20"/>
          <w:szCs w:val="20"/>
        </w:rPr>
        <w:t>oft tool.</w:t>
      </w:r>
    </w:p>
    <w:p w:rsidR="003B13D5" w:rsidRPr="00CC3CDB" w:rsidRDefault="00CC3465" w:rsidP="00CC3CD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9E24F5">
        <w:rPr>
          <w:rFonts w:cs="Calibri"/>
          <w:sz w:val="20"/>
          <w:szCs w:val="20"/>
        </w:rPr>
        <w:t>Received the “</w:t>
      </w:r>
      <w:r w:rsidRPr="009E24F5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9E24F5">
        <w:rPr>
          <w:rFonts w:cs="Calibri"/>
          <w:sz w:val="20"/>
          <w:szCs w:val="20"/>
        </w:rPr>
        <w:t>” at Accenture India Delivery Center level in 2014 and “</w:t>
      </w:r>
      <w:r w:rsidRPr="009E24F5">
        <w:rPr>
          <w:rFonts w:cs="Calibri,Italic"/>
          <w:i/>
          <w:iCs/>
          <w:sz w:val="20"/>
          <w:szCs w:val="20"/>
        </w:rPr>
        <w:t>Performer of the</w:t>
      </w:r>
      <w:r w:rsidR="00F56E73" w:rsidRPr="009E24F5">
        <w:rPr>
          <w:rFonts w:cs="Calibri,Italic"/>
          <w:i/>
          <w:iCs/>
          <w:sz w:val="20"/>
          <w:szCs w:val="20"/>
        </w:rPr>
        <w:t xml:space="preserve"> </w:t>
      </w:r>
      <w:r w:rsidRPr="009E24F5">
        <w:rPr>
          <w:rFonts w:cs="Calibri,Italic"/>
          <w:i/>
          <w:iCs/>
          <w:sz w:val="20"/>
          <w:szCs w:val="20"/>
        </w:rPr>
        <w:t>Quarter</w:t>
      </w:r>
      <w:r w:rsidRPr="009E24F5">
        <w:rPr>
          <w:rFonts w:cs="Calibri"/>
          <w:sz w:val="20"/>
          <w:szCs w:val="20"/>
        </w:rPr>
        <w:t>” award in 2013.</w:t>
      </w:r>
    </w:p>
    <w:p w:rsidR="00CC3CDB" w:rsidRPr="00CC3CDB" w:rsidRDefault="00CC3CDB" w:rsidP="00CC3CDB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cs="Calibri,Italic"/>
          <w:i/>
          <w:iCs/>
          <w:sz w:val="20"/>
          <w:szCs w:val="20"/>
        </w:rPr>
      </w:pPr>
    </w:p>
    <w:p w:rsidR="00925A1F" w:rsidRPr="00D771E2" w:rsidRDefault="00925A1F" w:rsidP="009D152E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D771E2">
        <w:rPr>
          <w:rFonts w:ascii="Calibri" w:hAnsi="Calibri" w:cs="Calibri"/>
          <w:b/>
          <w:bCs/>
          <w:sz w:val="22"/>
          <w:szCs w:val="22"/>
        </w:rPr>
        <w:t>ACADEMIC PROJECTS</w:t>
      </w:r>
    </w:p>
    <w:p w:rsidR="00CC3CDB" w:rsidRDefault="00AA56C6" w:rsidP="00CC3CD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 w:rsidRPr="00CC3CDB">
        <w:rPr>
          <w:rFonts w:cs="Calibri"/>
          <w:bCs/>
          <w:sz w:val="20"/>
          <w:szCs w:val="20"/>
        </w:rPr>
        <w:t xml:space="preserve">DDOS </w:t>
      </w:r>
      <w:r w:rsidR="009E71E2" w:rsidRPr="00CC3CDB">
        <w:rPr>
          <w:rFonts w:cs="Calibri"/>
          <w:bCs/>
          <w:sz w:val="20"/>
          <w:szCs w:val="20"/>
        </w:rPr>
        <w:t xml:space="preserve">Attack </w:t>
      </w:r>
      <w:r w:rsidRPr="00CC3CDB">
        <w:rPr>
          <w:rFonts w:cs="Calibri"/>
          <w:bCs/>
          <w:sz w:val="20"/>
          <w:szCs w:val="20"/>
        </w:rPr>
        <w:t>Detection Tool</w:t>
      </w:r>
      <w:r w:rsidR="00CC3CDB">
        <w:rPr>
          <w:rFonts w:cs="Calibri"/>
          <w:bCs/>
          <w:sz w:val="20"/>
          <w:szCs w:val="20"/>
        </w:rPr>
        <w:t xml:space="preserve">, </w:t>
      </w:r>
      <w:r w:rsidR="00CC3CDB" w:rsidRPr="00CC3CDB">
        <w:rPr>
          <w:rFonts w:cs="Calibri"/>
          <w:bCs/>
          <w:sz w:val="20"/>
          <w:szCs w:val="20"/>
        </w:rPr>
        <w:t xml:space="preserve">Social Media </w:t>
      </w:r>
      <w:r w:rsidR="0058538F">
        <w:rPr>
          <w:rFonts w:cs="Calibri"/>
          <w:bCs/>
          <w:sz w:val="20"/>
          <w:szCs w:val="20"/>
        </w:rPr>
        <w:t>Reconnaissance</w:t>
      </w:r>
      <w:r w:rsidR="00CC3CDB">
        <w:rPr>
          <w:rFonts w:eastAsia="Times New Roman" w:cs="Calibri"/>
          <w:bCs/>
          <w:sz w:val="20"/>
          <w:szCs w:val="20"/>
        </w:rPr>
        <w:t xml:space="preserve"> Tool, and Android Weather Forecast application.</w:t>
      </w:r>
    </w:p>
    <w:p w:rsidR="00CC3CDB" w:rsidRPr="00CC3CDB" w:rsidRDefault="00CC3CDB" w:rsidP="00CC3CDB">
      <w:pPr>
        <w:pStyle w:val="ListParagraph"/>
        <w:widowControl w:val="0"/>
        <w:autoSpaceDE w:val="0"/>
        <w:autoSpaceDN w:val="0"/>
        <w:adjustRightInd w:val="0"/>
        <w:spacing w:line="240" w:lineRule="auto"/>
        <w:ind w:left="0"/>
        <w:jc w:val="both"/>
        <w:rPr>
          <w:rFonts w:eastAsia="Times New Roman" w:cs="Calibri"/>
          <w:b/>
          <w:bCs/>
        </w:rPr>
      </w:pPr>
      <w:r w:rsidRPr="00CC3CDB">
        <w:rPr>
          <w:rFonts w:eastAsia="Times New Roman" w:cs="Calibri"/>
          <w:b/>
          <w:bCs/>
        </w:rPr>
        <w:t>LEADERSHIP</w:t>
      </w:r>
    </w:p>
    <w:p w:rsidR="00CC3CDB" w:rsidRDefault="0058538F" w:rsidP="00CC3CD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Held a role of event coordinator for Q-Chem event at IEEE National Technical Fest at SRM.</w:t>
      </w:r>
    </w:p>
    <w:p w:rsidR="0058538F" w:rsidRDefault="0058538F" w:rsidP="00CC3CD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President of Badminton club at Wright State University.</w:t>
      </w:r>
    </w:p>
    <w:p w:rsidR="009D152E" w:rsidRPr="00C27E4D" w:rsidRDefault="00B415D0" w:rsidP="00C27E4D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Lead an intern team at Southwest for working on the Shuttle services optimization project.</w:t>
      </w:r>
      <w:r w:rsidR="00CC3CDB">
        <w:tab/>
      </w:r>
    </w:p>
    <w:sectPr w:rsidR="009D152E" w:rsidRPr="00C27E4D" w:rsidSect="00C27E4D">
      <w:type w:val="continuous"/>
      <w:pgSz w:w="12240" w:h="15840" w:code="1"/>
      <w:pgMar w:top="9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474B" w:rsidRDefault="0021474B">
      <w:r>
        <w:separator/>
      </w:r>
    </w:p>
  </w:endnote>
  <w:endnote w:type="continuationSeparator" w:id="0">
    <w:p w:rsidR="0021474B" w:rsidRDefault="00214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474B" w:rsidRDefault="0021474B">
      <w:r>
        <w:separator/>
      </w:r>
    </w:p>
  </w:footnote>
  <w:footnote w:type="continuationSeparator" w:id="0">
    <w:p w:rsidR="0021474B" w:rsidRDefault="00214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10D34"/>
    <w:multiLevelType w:val="hybridMultilevel"/>
    <w:tmpl w:val="3832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10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A0587"/>
    <w:multiLevelType w:val="hybridMultilevel"/>
    <w:tmpl w:val="02B0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3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6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8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2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"/>
  </w:num>
  <w:num w:numId="4">
    <w:abstractNumId w:val="2"/>
  </w:num>
  <w:num w:numId="5">
    <w:abstractNumId w:val="18"/>
  </w:num>
  <w:num w:numId="6">
    <w:abstractNumId w:val="6"/>
  </w:num>
  <w:num w:numId="7">
    <w:abstractNumId w:val="0"/>
  </w:num>
  <w:num w:numId="8">
    <w:abstractNumId w:val="9"/>
  </w:num>
  <w:num w:numId="9">
    <w:abstractNumId w:val="15"/>
  </w:num>
  <w:num w:numId="10">
    <w:abstractNumId w:val="19"/>
  </w:num>
  <w:num w:numId="11">
    <w:abstractNumId w:val="21"/>
  </w:num>
  <w:num w:numId="12">
    <w:abstractNumId w:val="13"/>
  </w:num>
  <w:num w:numId="13">
    <w:abstractNumId w:val="12"/>
  </w:num>
  <w:num w:numId="14">
    <w:abstractNumId w:val="17"/>
  </w:num>
  <w:num w:numId="15">
    <w:abstractNumId w:val="14"/>
  </w:num>
  <w:num w:numId="16">
    <w:abstractNumId w:val="20"/>
  </w:num>
  <w:num w:numId="17">
    <w:abstractNumId w:val="10"/>
  </w:num>
  <w:num w:numId="18">
    <w:abstractNumId w:val="7"/>
  </w:num>
  <w:num w:numId="19">
    <w:abstractNumId w:val="22"/>
  </w:num>
  <w:num w:numId="20">
    <w:abstractNumId w:val="4"/>
  </w:num>
  <w:num w:numId="21">
    <w:abstractNumId w:val="5"/>
  </w:num>
  <w:num w:numId="22">
    <w:abstractNumId w:val="8"/>
  </w:num>
  <w:num w:numId="23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Na0FAEiFU68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4DEC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5E77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354"/>
    <w:rsid w:val="000928B6"/>
    <w:rsid w:val="000939CE"/>
    <w:rsid w:val="0009517E"/>
    <w:rsid w:val="00095EA4"/>
    <w:rsid w:val="000960B7"/>
    <w:rsid w:val="000975C8"/>
    <w:rsid w:val="00097661"/>
    <w:rsid w:val="000A17E5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928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3CBF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74B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5C11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6806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4AEC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262"/>
    <w:rsid w:val="0034766E"/>
    <w:rsid w:val="00351574"/>
    <w:rsid w:val="00351BEA"/>
    <w:rsid w:val="00351D9C"/>
    <w:rsid w:val="00351FCA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4FF3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13D5"/>
    <w:rsid w:val="003B27DA"/>
    <w:rsid w:val="003B35DE"/>
    <w:rsid w:val="003B3D05"/>
    <w:rsid w:val="003B3F93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2C3"/>
    <w:rsid w:val="003D7FC8"/>
    <w:rsid w:val="003E06B7"/>
    <w:rsid w:val="003E0EDF"/>
    <w:rsid w:val="003E20EC"/>
    <w:rsid w:val="003E2490"/>
    <w:rsid w:val="003E317B"/>
    <w:rsid w:val="003E3A15"/>
    <w:rsid w:val="003E4207"/>
    <w:rsid w:val="003E5840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1B6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0993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1829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6991"/>
    <w:rsid w:val="00497938"/>
    <w:rsid w:val="00497E5F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1E82"/>
    <w:rsid w:val="005020A8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00BD"/>
    <w:rsid w:val="00521657"/>
    <w:rsid w:val="005222DB"/>
    <w:rsid w:val="00522C8E"/>
    <w:rsid w:val="0052616F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988"/>
    <w:rsid w:val="00545B03"/>
    <w:rsid w:val="0054792D"/>
    <w:rsid w:val="00547C7F"/>
    <w:rsid w:val="00550F68"/>
    <w:rsid w:val="005515BE"/>
    <w:rsid w:val="00552493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8538F"/>
    <w:rsid w:val="00590E2E"/>
    <w:rsid w:val="005913C4"/>
    <w:rsid w:val="005919C2"/>
    <w:rsid w:val="005921AC"/>
    <w:rsid w:val="00592221"/>
    <w:rsid w:val="00592627"/>
    <w:rsid w:val="00593038"/>
    <w:rsid w:val="00596543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0FB2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461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0C0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6524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0C2C"/>
    <w:rsid w:val="006B28FF"/>
    <w:rsid w:val="006B3065"/>
    <w:rsid w:val="006B46DD"/>
    <w:rsid w:val="006B4C05"/>
    <w:rsid w:val="006B4E2E"/>
    <w:rsid w:val="006B5BF4"/>
    <w:rsid w:val="006B6177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BF9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0020"/>
    <w:rsid w:val="007012A2"/>
    <w:rsid w:val="00701840"/>
    <w:rsid w:val="00701BCF"/>
    <w:rsid w:val="00702319"/>
    <w:rsid w:val="007029CE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599C"/>
    <w:rsid w:val="0077770D"/>
    <w:rsid w:val="00777DED"/>
    <w:rsid w:val="00781720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0DA5"/>
    <w:rsid w:val="007C16EC"/>
    <w:rsid w:val="007C20E1"/>
    <w:rsid w:val="007C2236"/>
    <w:rsid w:val="007C2E36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540C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4485"/>
    <w:rsid w:val="0082453B"/>
    <w:rsid w:val="00825689"/>
    <w:rsid w:val="00826BFB"/>
    <w:rsid w:val="00826D9A"/>
    <w:rsid w:val="00831013"/>
    <w:rsid w:val="00833126"/>
    <w:rsid w:val="0083388E"/>
    <w:rsid w:val="0083492D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578F"/>
    <w:rsid w:val="0084625A"/>
    <w:rsid w:val="008465EF"/>
    <w:rsid w:val="00847E7E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0BD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669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577D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46E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36892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67B9D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3E0"/>
    <w:rsid w:val="009A4662"/>
    <w:rsid w:val="009A5FF3"/>
    <w:rsid w:val="009A7335"/>
    <w:rsid w:val="009B1A7E"/>
    <w:rsid w:val="009B1C67"/>
    <w:rsid w:val="009B4525"/>
    <w:rsid w:val="009B4878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24F5"/>
    <w:rsid w:val="009E3152"/>
    <w:rsid w:val="009E3ADD"/>
    <w:rsid w:val="009E3D01"/>
    <w:rsid w:val="009E46C7"/>
    <w:rsid w:val="009E4A07"/>
    <w:rsid w:val="009E566E"/>
    <w:rsid w:val="009E69ED"/>
    <w:rsid w:val="009E70A0"/>
    <w:rsid w:val="009E71E2"/>
    <w:rsid w:val="009F3ED4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181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5289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15D0"/>
    <w:rsid w:val="00B42949"/>
    <w:rsid w:val="00B42A57"/>
    <w:rsid w:val="00B432F3"/>
    <w:rsid w:val="00B465EF"/>
    <w:rsid w:val="00B4687B"/>
    <w:rsid w:val="00B47DA8"/>
    <w:rsid w:val="00B5030D"/>
    <w:rsid w:val="00B505F8"/>
    <w:rsid w:val="00B5169A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5227"/>
    <w:rsid w:val="00C15456"/>
    <w:rsid w:val="00C16365"/>
    <w:rsid w:val="00C16618"/>
    <w:rsid w:val="00C2080C"/>
    <w:rsid w:val="00C20E0D"/>
    <w:rsid w:val="00C22C5B"/>
    <w:rsid w:val="00C235AD"/>
    <w:rsid w:val="00C23B7C"/>
    <w:rsid w:val="00C245DA"/>
    <w:rsid w:val="00C2553B"/>
    <w:rsid w:val="00C273D7"/>
    <w:rsid w:val="00C27E4D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3CDB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37495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1E2"/>
    <w:rsid w:val="00D77605"/>
    <w:rsid w:val="00D80E33"/>
    <w:rsid w:val="00D81299"/>
    <w:rsid w:val="00D81870"/>
    <w:rsid w:val="00D81FE0"/>
    <w:rsid w:val="00D82740"/>
    <w:rsid w:val="00D82E20"/>
    <w:rsid w:val="00D82F0A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1E27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1746"/>
    <w:rsid w:val="00ED2708"/>
    <w:rsid w:val="00ED2ACC"/>
    <w:rsid w:val="00ED345F"/>
    <w:rsid w:val="00ED3C34"/>
    <w:rsid w:val="00ED3C98"/>
    <w:rsid w:val="00ED54DD"/>
    <w:rsid w:val="00EE051B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20A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0A5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1DF2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6FFF"/>
    <w:rsid w:val="00F8707C"/>
    <w:rsid w:val="00F913B6"/>
    <w:rsid w:val="00F94185"/>
    <w:rsid w:val="00F94ECA"/>
    <w:rsid w:val="00F95B9C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2F82"/>
    <w:rsid w:val="00FD3CB6"/>
    <w:rsid w:val="00FD5345"/>
    <w:rsid w:val="00FD643A"/>
    <w:rsid w:val="00FD708F"/>
    <w:rsid w:val="00FD778E"/>
    <w:rsid w:val="00FE05F2"/>
    <w:rsid w:val="00FE0C7A"/>
    <w:rsid w:val="00FE3937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D540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gh.survy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survy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rvy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ADCDEE-3881-489F-821D-BB97B2846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683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Singh \ Survya \ P</cp:lastModifiedBy>
  <cp:revision>62</cp:revision>
  <cp:lastPrinted>2017-06-16T00:06:00Z</cp:lastPrinted>
  <dcterms:created xsi:type="dcterms:W3CDTF">2017-06-16T00:04:00Z</dcterms:created>
  <dcterms:modified xsi:type="dcterms:W3CDTF">2017-06-21T13:59:00Z</dcterms:modified>
</cp:coreProperties>
</file>